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2-02</w:t>
      </w:r>
      <w:r>
        <w:t xml:space="preserve"> </w:t>
      </w:r>
      <w:r>
        <w:t xml:space="preserve">06:28:4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951af32f8c299c8963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2-02T06:29:01Z</dcterms:created>
  <dcterms:modified xsi:type="dcterms:W3CDTF">2023-02-02T06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2-02 06:28:48</vt:lpwstr>
  </property>
</Properties>
</file>